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DABE7C" w14:textId="79E2BB6C" w:rsidR="00E72CC9" w:rsidRDefault="00242070">
      <w:r>
        <w:t>Message 1</w:t>
      </w:r>
    </w:p>
    <w:sectPr w:rsidR="00E72CC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AzNbE0t7A0MzIytjRX0lEKTi0uzszPAykwrAUANtEU+SwAAAA="/>
  </w:docVars>
  <w:rsids>
    <w:rsidRoot w:val="00C900AB"/>
    <w:rsid w:val="00242070"/>
    <w:rsid w:val="00C900AB"/>
    <w:rsid w:val="00E72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018DC82"/>
  <w15:chartTrackingRefBased/>
  <w15:docId w15:val="{0E101C7C-AF1A-43B6-90AC-D085BA23F4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</Words>
  <Characters>9</Characters>
  <Application>Microsoft Office Word</Application>
  <DocSecurity>0</DocSecurity>
  <Lines>1</Lines>
  <Paragraphs>1</Paragraphs>
  <ScaleCrop>false</ScaleCrop>
  <Company/>
  <LinksUpToDate>false</LinksUpToDate>
  <CharactersWithSpaces>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Zohaib Bashir</dc:creator>
  <cp:keywords/>
  <dc:description/>
  <cp:lastModifiedBy>Muhammad Zohaib Bashir</cp:lastModifiedBy>
  <cp:revision>2</cp:revision>
  <dcterms:created xsi:type="dcterms:W3CDTF">2024-05-20T05:02:00Z</dcterms:created>
  <dcterms:modified xsi:type="dcterms:W3CDTF">2024-05-20T0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226cbd611bb23cb03d8814f338cbb022a024602d8f5a6e10330909888d051b6</vt:lpwstr>
  </property>
</Properties>
</file>